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EB105A8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832FC83" w14:textId="4BAE3C55" w:rsidR="000A3C2F" w:rsidRDefault="008E0828" w:rsidP="003E65BA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>
            <w:t>Medical Technologies Advisory Committee (MTAC)</w:t>
          </w:r>
        </w:sdtContent>
      </w:sdt>
      <w:r w:rsidR="000A3C2F">
        <w:t xml:space="preserve"> meeting minutes</w:t>
      </w:r>
    </w:p>
    <w:p w14:paraId="770DF871" w14:textId="37F5A0E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F0682">
            <w:t>Confirmed</w:t>
          </w:r>
        </w:sdtContent>
      </w:sdt>
    </w:p>
    <w:p w14:paraId="6E00F27F" w14:textId="704F0760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0</w:t>
              </w:r>
              <w:r w:rsidR="009C02C1">
                <w:rPr>
                  <w:b/>
                </w:rPr>
                <w:t>5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9C02C1">
                <w:rPr>
                  <w:b/>
                </w:rPr>
                <w:t>20</w:t>
              </w:r>
              <w:r w:rsidR="009C02C1" w:rsidRPr="009C02C1">
                <w:rPr>
                  <w:b/>
                  <w:vertAlign w:val="superscript"/>
                </w:rPr>
                <w:t>th</w:t>
              </w:r>
              <w:r w:rsidR="009C02C1">
                <w:rPr>
                  <w:b/>
                </w:rPr>
                <w:t xml:space="preserve"> August</w:t>
              </w:r>
              <w:r w:rsidR="004F0682">
                <w:rPr>
                  <w:b/>
                </w:rPr>
                <w:t xml:space="preserve"> 2021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77777777" w:rsidR="004F0682" w:rsidRDefault="004F0682" w:rsidP="008E0828"/>
    <w:p w14:paraId="53526803" w14:textId="246AB579" w:rsidR="00AD0E92" w:rsidRPr="00205638" w:rsidRDefault="00E82B9F" w:rsidP="003E65BA">
      <w:pPr>
        <w:pStyle w:val="Heading2"/>
      </w:pPr>
      <w:r>
        <w:t>Attendees</w:t>
      </w:r>
    </w:p>
    <w:p w14:paraId="1B6D135C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86D55CB" w14:textId="343BBE5B" w:rsidR="009C02C1" w:rsidRDefault="009C02C1" w:rsidP="009C02C1">
      <w:pPr>
        <w:pStyle w:val="Paragraph"/>
      </w:pPr>
      <w:r>
        <w:t>Mark Kroese</w:t>
      </w:r>
      <w:r w:rsidRPr="00C7373D">
        <w:t xml:space="preserve">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5813E1D" w14:textId="18737637" w:rsidR="009C02C1" w:rsidRDefault="009C02C1" w:rsidP="009C02C1">
      <w:pPr>
        <w:pStyle w:val="Paragraph"/>
      </w:pPr>
      <w:r>
        <w:t>Katherine Boyl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38BF32" w14:textId="51E4A808" w:rsidR="009C02C1" w:rsidRDefault="009C02C1" w:rsidP="009C02C1">
      <w:pPr>
        <w:pStyle w:val="Paragraph"/>
      </w:pPr>
      <w:r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3E0BA0C7" w14:textId="1AC9B947" w:rsidR="009C02C1" w:rsidRDefault="009C02C1" w:rsidP="009C02C1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F23D44C" w14:textId="267D1215" w:rsidR="009C02C1" w:rsidRDefault="009C02C1" w:rsidP="009C02C1">
      <w:pPr>
        <w:pStyle w:val="Paragraph"/>
      </w:pPr>
      <w:r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C9457EC" w14:textId="24283134" w:rsidR="009C02C1" w:rsidRDefault="009C02C1" w:rsidP="009C02C1">
      <w:pPr>
        <w:pStyle w:val="Paragraph"/>
      </w:pPr>
      <w:r>
        <w:t>Jeremy Henn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  <w:r>
        <w:tab/>
      </w:r>
    </w:p>
    <w:p w14:paraId="61FE03A6" w14:textId="1F375C2F" w:rsidR="009C02C1" w:rsidRDefault="009C02C1" w:rsidP="009C02C1">
      <w:pPr>
        <w:pStyle w:val="Paragraph"/>
      </w:pPr>
      <w:r>
        <w:t>Cynthia Iglesi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>all items</w:t>
      </w:r>
    </w:p>
    <w:p w14:paraId="68DEEE83" w14:textId="6F8B2008" w:rsidR="009C02C1" w:rsidRDefault="009C02C1" w:rsidP="009C02C1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B71176B" w14:textId="7C9313F0" w:rsidR="009C02C1" w:rsidRDefault="009C02C1" w:rsidP="009C02C1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C9C3910" w14:textId="015DB355" w:rsidR="009C02C1" w:rsidRDefault="009C02C1" w:rsidP="009C02C1">
      <w:pPr>
        <w:pStyle w:val="Paragraph"/>
      </w:pPr>
      <w:r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04608CF" w14:textId="7A47071B" w:rsidR="009C02C1" w:rsidRDefault="009C02C1" w:rsidP="009C02C1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39CCB98D" w14:textId="1EA130C5" w:rsidR="009C02C1" w:rsidRDefault="009C02C1" w:rsidP="009C02C1">
      <w:pPr>
        <w:pStyle w:val="Paragraph"/>
      </w:pPr>
      <w:proofErr w:type="spellStart"/>
      <w:r>
        <w:t>Huseyin</w:t>
      </w:r>
      <w:proofErr w:type="spellEnd"/>
      <w:r>
        <w:t xml:space="preserve"> Nac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DF73394" w14:textId="65DBEC74" w:rsidR="009C02C1" w:rsidRDefault="009C02C1" w:rsidP="009C02C1">
      <w:pPr>
        <w:pStyle w:val="Paragraph"/>
      </w:pPr>
      <w:r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12D9925" w14:textId="18DF4D98" w:rsidR="000D1197" w:rsidRDefault="009C02C1" w:rsidP="009C02C1">
      <w:pPr>
        <w:pStyle w:val="Paragraph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9FA0D3" w14:textId="77777777" w:rsidR="004F0682" w:rsidRPr="00C7373D" w:rsidRDefault="004F0682" w:rsidP="000D1197">
      <w:pPr>
        <w:pStyle w:val="Paragraph"/>
        <w:numPr>
          <w:ilvl w:val="0"/>
          <w:numId w:val="0"/>
        </w:numPr>
        <w:ind w:left="567" w:hanging="499"/>
      </w:pPr>
    </w:p>
    <w:p w14:paraId="0D58F5B7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2EC3B44A" w14:textId="77777777" w:rsidR="009C02C1" w:rsidRDefault="009C02C1" w:rsidP="009C02C1">
      <w:pPr>
        <w:pStyle w:val="Paragraphnonumbers"/>
      </w:pPr>
      <w:bookmarkStart w:id="0" w:name="_Hlk1984286"/>
      <w:r>
        <w:t xml:space="preserve">Sarah Byron, Programme Director, Devices, Diagnostics and </w:t>
      </w:r>
      <w:proofErr w:type="gramStart"/>
      <w:r>
        <w:t>Digital  Present</w:t>
      </w:r>
      <w:proofErr w:type="gramEnd"/>
      <w:r>
        <w:t xml:space="preserve"> for all items </w:t>
      </w:r>
    </w:p>
    <w:p w14:paraId="24E8375A" w14:textId="77777777" w:rsidR="009C02C1" w:rsidRDefault="009C02C1" w:rsidP="009C02C1">
      <w:pPr>
        <w:pStyle w:val="Paragraphnonumbers"/>
      </w:pPr>
      <w:r>
        <w:t>Lee Dobson, Programme Manager,</w:t>
      </w:r>
      <w:r>
        <w:tab/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BA04192" w14:textId="77777777" w:rsidR="009C02C1" w:rsidRDefault="009C02C1" w:rsidP="009C02C1">
      <w:pPr>
        <w:pStyle w:val="Paragraphnonumbers"/>
      </w:pPr>
      <w:r w:rsidRPr="006A380B">
        <w:t>Victoria Fitton, Project Manager</w:t>
      </w:r>
      <w:r w:rsidRPr="001A561D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4E0081FD" w14:textId="77777777" w:rsidR="009C02C1" w:rsidRDefault="009C02C1" w:rsidP="009C02C1">
      <w:pPr>
        <w:pStyle w:val="Paragraphnonumbers"/>
      </w:pPr>
      <w:r>
        <w:lastRenderedPageBreak/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04879BCF" w14:textId="77777777" w:rsidR="009C02C1" w:rsidRDefault="009C02C1" w:rsidP="009C02C1">
      <w:pPr>
        <w:pStyle w:val="Paragraphnonumbers"/>
      </w:pPr>
      <w:r w:rsidRPr="006A380B">
        <w:t>Chris Pomfrett, Technical Adviser – Research Commissioning</w:t>
      </w:r>
      <w:r w:rsidRPr="002B5720">
        <w:tab/>
        <w:t>Present for all items</w:t>
      </w:r>
    </w:p>
    <w:p w14:paraId="6170FFF5" w14:textId="77777777" w:rsidR="009C02C1" w:rsidRDefault="009C02C1" w:rsidP="009C02C1">
      <w:pPr>
        <w:pStyle w:val="Paragraphnonumbers"/>
      </w:pPr>
      <w:r>
        <w:t>Bernice Dillon</w:t>
      </w:r>
      <w:r w:rsidRPr="006A380B">
        <w:t>, Health Technology Assessment Adviser</w:t>
      </w:r>
      <w:r>
        <w:tab/>
      </w:r>
      <w:r w:rsidRPr="002B5720">
        <w:tab/>
        <w:t>Present for all items</w:t>
      </w:r>
    </w:p>
    <w:p w14:paraId="471836D7" w14:textId="77777777" w:rsidR="009C02C1" w:rsidRDefault="009C02C1" w:rsidP="009C02C1">
      <w:pPr>
        <w:pStyle w:val="Paragraphnonumbers"/>
        <w:ind w:left="7200" w:hanging="7200"/>
      </w:pPr>
      <w:r w:rsidRPr="001A561D">
        <w:t>Kimberley Carter, Health Technology Assessment Adviser</w:t>
      </w:r>
      <w:r>
        <w:tab/>
      </w:r>
      <w:r w:rsidRPr="00C913B4">
        <w:t>Present for</w:t>
      </w:r>
      <w:r>
        <w:t xml:space="preserve"> all</w:t>
      </w:r>
      <w:r w:rsidRPr="00C913B4">
        <w:t xml:space="preserve"> items </w:t>
      </w:r>
    </w:p>
    <w:p w14:paraId="06FCB1F9" w14:textId="77777777" w:rsidR="009C02C1" w:rsidRPr="00863BA9" w:rsidRDefault="009C02C1" w:rsidP="009C02C1">
      <w:pPr>
        <w:pStyle w:val="Paragraphnonumbers"/>
        <w:rPr>
          <w:color w:val="FF0000"/>
        </w:rPr>
      </w:pPr>
      <w:r>
        <w:t>Ying-Ying Wang, Health Technology Assessment Analyst</w:t>
      </w:r>
      <w:r>
        <w:tab/>
      </w:r>
      <w:r>
        <w:tab/>
      </w:r>
      <w:r w:rsidRPr="00C913B4">
        <w:t xml:space="preserve">Present for </w:t>
      </w:r>
      <w:r>
        <w:t xml:space="preserve">all </w:t>
      </w:r>
      <w:r w:rsidRPr="00C913B4">
        <w:t xml:space="preserve">items </w:t>
      </w:r>
    </w:p>
    <w:p w14:paraId="27444519" w14:textId="77777777" w:rsidR="009C02C1" w:rsidRDefault="009C02C1" w:rsidP="009C02C1">
      <w:pPr>
        <w:pStyle w:val="Paragraphnonumbers"/>
      </w:pPr>
      <w:r w:rsidRPr="006A380B">
        <w:t>Charlotte Pelekanou, Health Technology Assessment Analyst</w:t>
      </w:r>
      <w:r w:rsidRPr="002B5720">
        <w:tab/>
      </w:r>
      <w:r w:rsidRPr="00C913B4">
        <w:t xml:space="preserve">Present for </w:t>
      </w:r>
      <w:r>
        <w:t xml:space="preserve">all </w:t>
      </w:r>
      <w:r w:rsidRPr="00C913B4">
        <w:t xml:space="preserve">items </w:t>
      </w:r>
    </w:p>
    <w:p w14:paraId="011B86EF" w14:textId="77777777" w:rsidR="009C02C1" w:rsidRPr="005149C7" w:rsidRDefault="009C02C1" w:rsidP="009C02C1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Pr="002B5720">
        <w:tab/>
      </w:r>
      <w:r w:rsidRPr="00C913B4">
        <w:t xml:space="preserve">Present for </w:t>
      </w:r>
      <w:r>
        <w:t>all items</w:t>
      </w:r>
    </w:p>
    <w:p w14:paraId="181430CE" w14:textId="77777777" w:rsidR="009C02C1" w:rsidRPr="005149C7" w:rsidRDefault="009C02C1" w:rsidP="009C02C1">
      <w:pPr>
        <w:pStyle w:val="Paragraphnonumbers"/>
      </w:pPr>
      <w:r w:rsidRPr="0023330E">
        <w:t>Samantha Baskerville, Health Technology Assessment Analyst</w:t>
      </w:r>
      <w:r>
        <w:tab/>
      </w:r>
      <w:r w:rsidRPr="00C913B4">
        <w:t xml:space="preserve">Present for </w:t>
      </w:r>
      <w:r>
        <w:t xml:space="preserve">all </w:t>
      </w:r>
      <w:r w:rsidRPr="00C913B4">
        <w:t xml:space="preserve">items </w:t>
      </w:r>
    </w:p>
    <w:p w14:paraId="59A1083B" w14:textId="77777777" w:rsidR="009C02C1" w:rsidRDefault="009C02C1" w:rsidP="009C02C1">
      <w:pPr>
        <w:pStyle w:val="Paragraphnonumbers"/>
      </w:pPr>
      <w:r w:rsidRPr="001A561D">
        <w:t>Dionne Bowie, Health Technology Assessment Analyst</w:t>
      </w:r>
      <w:r>
        <w:t xml:space="preserve"> </w:t>
      </w:r>
      <w:r>
        <w:tab/>
      </w:r>
      <w:r w:rsidRPr="002B5720">
        <w:tab/>
        <w:t>Present for all items</w:t>
      </w:r>
    </w:p>
    <w:p w14:paraId="11C5AA06" w14:textId="77777777" w:rsidR="009C02C1" w:rsidRDefault="009C02C1" w:rsidP="009C02C1">
      <w:pPr>
        <w:pStyle w:val="Paragraphnonumbers"/>
      </w:pPr>
      <w:r w:rsidRPr="00863BA9">
        <w:t>Federica Ciamponi</w:t>
      </w:r>
      <w:r>
        <w:t>, Health Technology Assessment Analyst</w:t>
      </w:r>
      <w:r w:rsidRPr="0023330E">
        <w:t xml:space="preserve"> </w:t>
      </w:r>
      <w:r>
        <w:tab/>
      </w:r>
      <w:r>
        <w:tab/>
      </w:r>
      <w:r w:rsidRPr="00C913B4">
        <w:t xml:space="preserve">Present for </w:t>
      </w:r>
      <w:r>
        <w:t xml:space="preserve">all </w:t>
      </w:r>
      <w:r w:rsidRPr="00C913B4">
        <w:t xml:space="preserve">items </w:t>
      </w:r>
    </w:p>
    <w:p w14:paraId="6718573C" w14:textId="77777777" w:rsidR="009C02C1" w:rsidRDefault="009C02C1" w:rsidP="009C02C1">
      <w:pPr>
        <w:pStyle w:val="Paragraphnonumbers"/>
      </w:pPr>
      <w:r>
        <w:t>Farhaan Jamadar,</w:t>
      </w:r>
      <w:r w:rsidRPr="00ED4B57">
        <w:t xml:space="preserve"> </w:t>
      </w:r>
      <w:r>
        <w:t>Health Technology Assessment Analyst</w:t>
      </w:r>
      <w:r w:rsidRPr="0023330E">
        <w:t xml:space="preserve"> </w:t>
      </w:r>
      <w:r>
        <w:tab/>
      </w:r>
      <w:r>
        <w:tab/>
      </w:r>
      <w:r w:rsidRPr="00C913B4">
        <w:t xml:space="preserve">Present for </w:t>
      </w:r>
      <w:r>
        <w:t xml:space="preserve">all </w:t>
      </w:r>
      <w:r w:rsidRPr="00C913B4">
        <w:t>items</w:t>
      </w:r>
    </w:p>
    <w:p w14:paraId="2BD77556" w14:textId="77777777" w:rsidR="009C02C1" w:rsidRDefault="009C02C1" w:rsidP="009C02C1">
      <w:pPr>
        <w:pStyle w:val="Paragraphnonumbers"/>
      </w:pPr>
      <w:r>
        <w:t>Tara Chernick</w:t>
      </w:r>
      <w:r w:rsidRPr="00324BA9">
        <w:t>, Health Technology Adoption Manager,</w:t>
      </w:r>
      <w:r>
        <w:tab/>
      </w:r>
      <w:r>
        <w:tab/>
      </w:r>
      <w:r>
        <w:tab/>
      </w:r>
      <w:r w:rsidRPr="005149C7">
        <w:t xml:space="preserve">Present for </w:t>
      </w:r>
      <w:r>
        <w:t>all items</w:t>
      </w:r>
    </w:p>
    <w:p w14:paraId="03BD243C" w14:textId="77777777" w:rsidR="009C02C1" w:rsidRPr="00C913B4" w:rsidRDefault="009C02C1" w:rsidP="009C02C1">
      <w:pPr>
        <w:pStyle w:val="Paragraphnonumbers"/>
        <w:ind w:left="6480" w:hanging="6480"/>
      </w:pPr>
      <w:r w:rsidRPr="00697AB0">
        <w:t>Rosalee Mason, Corporate Office</w:t>
      </w:r>
      <w:r>
        <w:t xml:space="preserve"> </w:t>
      </w:r>
      <w:r w:rsidRPr="00697AB0">
        <w:t>Coordinator</w:t>
      </w:r>
      <w:r>
        <w:tab/>
      </w:r>
      <w:r>
        <w:tab/>
      </w:r>
      <w:r w:rsidRPr="00C913B4">
        <w:t xml:space="preserve">Present for all items </w:t>
      </w:r>
    </w:p>
    <w:p w14:paraId="0A23C9EC" w14:textId="77777777" w:rsidR="009C02C1" w:rsidRDefault="009C02C1" w:rsidP="009C02C1">
      <w:pPr>
        <w:pStyle w:val="Paragraphnonumbers"/>
      </w:pPr>
      <w:r w:rsidRPr="00E91075">
        <w:t>Ian Mather, Business Analyst</w:t>
      </w:r>
      <w:r w:rsidRPr="001A561D"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69B6F2BF" w14:textId="60C50DC6" w:rsidR="009C02C1" w:rsidRDefault="009C02C1" w:rsidP="00487DF5">
      <w:pPr>
        <w:pStyle w:val="Paragraphnonumbers"/>
      </w:pPr>
      <w:r w:rsidRPr="00ED4B57">
        <w:t>Emilene Coventry, Senior Medical Editor</w:t>
      </w:r>
      <w:r w:rsidRPr="001A561D"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5149C7">
        <w:t xml:space="preserve">Present for </w:t>
      </w:r>
      <w:r>
        <w:t xml:space="preserve">all </w:t>
      </w:r>
      <w:r w:rsidRPr="005149C7">
        <w:t>items</w:t>
      </w:r>
    </w:p>
    <w:p w14:paraId="02AE539A" w14:textId="77777777" w:rsidR="00487DF5" w:rsidRDefault="00487DF5" w:rsidP="00487DF5">
      <w:pPr>
        <w:pStyle w:val="Paragraphnonumbers"/>
      </w:pPr>
    </w:p>
    <w:p w14:paraId="59E5ED9A" w14:textId="429BAFE0" w:rsidR="00BA4EAD" w:rsidRPr="006231D3" w:rsidRDefault="008E0828" w:rsidP="003E65B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>
            <w:t>EAC</w:t>
          </w:r>
        </w:sdtContent>
      </w:sdt>
      <w:r w:rsidR="00BA4EAD" w:rsidRPr="006231D3">
        <w:t xml:space="preserve"> representatives present</w:t>
      </w:r>
    </w:p>
    <w:bookmarkEnd w:id="0"/>
    <w:p w14:paraId="19B9B53E" w14:textId="77777777" w:rsidR="009C02C1" w:rsidRDefault="009C02C1" w:rsidP="009C02C1">
      <w:pPr>
        <w:pStyle w:val="Paragraphnonumbers"/>
      </w:pPr>
      <w:r>
        <w:t xml:space="preserve">Dr Jamie Erskine, Health Technology Assessor, </w:t>
      </w:r>
      <w:proofErr w:type="spellStart"/>
      <w:r>
        <w:t>KiTEC</w:t>
      </w:r>
      <w:proofErr w:type="spellEnd"/>
      <w:r>
        <w:tab/>
      </w:r>
      <w:r>
        <w:tab/>
      </w:r>
      <w:r w:rsidRPr="005149C7">
        <w:t xml:space="preserve">Present for items </w:t>
      </w:r>
      <w:r>
        <w:t>1- 4.2</w:t>
      </w:r>
    </w:p>
    <w:p w14:paraId="046AC1A0" w14:textId="77777777" w:rsidR="009C02C1" w:rsidRDefault="009C02C1" w:rsidP="009C02C1">
      <w:pPr>
        <w:pStyle w:val="Paragraphnonumbers"/>
      </w:pPr>
      <w:r>
        <w:t xml:space="preserve">Dr Murali </w:t>
      </w:r>
      <w:proofErr w:type="spellStart"/>
      <w:r>
        <w:t>Kartha</w:t>
      </w:r>
      <w:proofErr w:type="spellEnd"/>
      <w:r>
        <w:t xml:space="preserve">, Health Economist, </w:t>
      </w:r>
      <w:proofErr w:type="spellStart"/>
      <w:r>
        <w:t>KiTEC</w:t>
      </w:r>
      <w:proofErr w:type="spellEnd"/>
      <w:r>
        <w:tab/>
      </w:r>
      <w:r>
        <w:tab/>
      </w:r>
      <w:r>
        <w:tab/>
      </w:r>
      <w:r>
        <w:tab/>
      </w:r>
      <w:r w:rsidRPr="005149C7">
        <w:t>Present for items</w:t>
      </w:r>
      <w:r>
        <w:t xml:space="preserve"> 1- 4.2</w:t>
      </w:r>
    </w:p>
    <w:p w14:paraId="0E92D026" w14:textId="77777777" w:rsidR="009C02C1" w:rsidRDefault="009C02C1" w:rsidP="009C02C1">
      <w:pPr>
        <w:pStyle w:val="Paragraphnonumbers"/>
      </w:pPr>
      <w:r>
        <w:t xml:space="preserve">Lina Manounah, Health Technology Assessor, </w:t>
      </w:r>
      <w:proofErr w:type="spellStart"/>
      <w:r>
        <w:t>KiTEC</w:t>
      </w:r>
      <w:proofErr w:type="spellEnd"/>
      <w:r>
        <w:t xml:space="preserve"> </w:t>
      </w:r>
      <w:r>
        <w:tab/>
      </w:r>
      <w:r>
        <w:tab/>
      </w:r>
      <w:r>
        <w:tab/>
      </w:r>
      <w:r w:rsidRPr="005149C7">
        <w:t>Present for items</w:t>
      </w:r>
      <w:r>
        <w:t xml:space="preserve"> 1- 4.2</w:t>
      </w:r>
    </w:p>
    <w:p w14:paraId="6445F4B9" w14:textId="74C9F948" w:rsidR="009C02C1" w:rsidRDefault="009C02C1" w:rsidP="00487DF5">
      <w:pPr>
        <w:pStyle w:val="Paragraphnonumbers"/>
      </w:pPr>
      <w:proofErr w:type="spellStart"/>
      <w:r>
        <w:t>Abdinasir</w:t>
      </w:r>
      <w:proofErr w:type="spellEnd"/>
      <w:r>
        <w:t xml:space="preserve"> Abdullahi </w:t>
      </w:r>
      <w:proofErr w:type="spellStart"/>
      <w:r>
        <w:t>Isaaq</w:t>
      </w:r>
      <w:proofErr w:type="spellEnd"/>
      <w:r>
        <w:t xml:space="preserve">, Health Technology Assessor, </w:t>
      </w:r>
      <w:proofErr w:type="spellStart"/>
      <w:r>
        <w:t>KiTEC</w:t>
      </w:r>
      <w:proofErr w:type="spellEnd"/>
      <w:r>
        <w:t xml:space="preserve">    </w:t>
      </w:r>
      <w:r>
        <w:tab/>
      </w:r>
      <w:r w:rsidRPr="005149C7">
        <w:t>Present for items</w:t>
      </w:r>
      <w:r>
        <w:t xml:space="preserve"> 1- 4.2</w:t>
      </w:r>
    </w:p>
    <w:p w14:paraId="036D4429" w14:textId="77777777" w:rsidR="00487DF5" w:rsidRDefault="00487DF5" w:rsidP="00487DF5">
      <w:pPr>
        <w:pStyle w:val="Paragraphnonumbers"/>
      </w:pPr>
    </w:p>
    <w:p w14:paraId="4992D1FB" w14:textId="106DEDBC" w:rsidR="00BA4EAD" w:rsidRPr="006231D3" w:rsidRDefault="004F0682" w:rsidP="003E65BA">
      <w:pPr>
        <w:pStyle w:val="Heading3unnumbered"/>
      </w:pPr>
      <w:r>
        <w:t>Professional e</w:t>
      </w:r>
      <w:r w:rsidR="00BA4EAD" w:rsidRPr="006231D3">
        <w:t>xperts present</w:t>
      </w:r>
    </w:p>
    <w:p w14:paraId="4A61845E" w14:textId="77777777" w:rsidR="009C02C1" w:rsidRPr="00ED4B57" w:rsidRDefault="009C02C1" w:rsidP="009C02C1">
      <w:pPr>
        <w:pStyle w:val="Default"/>
        <w:rPr>
          <w:bCs/>
          <w:color w:val="auto"/>
          <w:lang w:val="da-DK" w:eastAsia="en-US"/>
        </w:rPr>
      </w:pPr>
      <w:r w:rsidRPr="00ED4B57">
        <w:rPr>
          <w:bCs/>
          <w:color w:val="auto"/>
          <w:lang w:val="da-DK" w:eastAsia="en-US"/>
        </w:rPr>
        <w:t xml:space="preserve">Dr Kay Tyerman, Consultant Paediatric Nephrologist, Leeds Children’s Hospital, Leeds Teaching Hospitals NHS Trust &amp; Training Programme Director, School of Paediatrics, HEE Yorkshire and Humber </w:t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t>Present for items 1- 4.2</w:t>
      </w:r>
    </w:p>
    <w:p w14:paraId="1A1FD920" w14:textId="77777777" w:rsidR="009C02C1" w:rsidRPr="00ED4B57" w:rsidRDefault="009C02C1" w:rsidP="009C02C1">
      <w:pPr>
        <w:pStyle w:val="Default"/>
        <w:rPr>
          <w:bCs/>
          <w:color w:val="auto"/>
          <w:lang w:val="da-DK" w:eastAsia="en-US"/>
        </w:rPr>
      </w:pPr>
    </w:p>
    <w:p w14:paraId="52D96555" w14:textId="77777777" w:rsidR="009C02C1" w:rsidRPr="00ED4B57" w:rsidRDefault="009C02C1" w:rsidP="009C02C1">
      <w:pPr>
        <w:pStyle w:val="Default"/>
        <w:rPr>
          <w:bCs/>
          <w:color w:val="auto"/>
          <w:lang w:val="da-DK" w:eastAsia="en-US"/>
        </w:rPr>
      </w:pPr>
      <w:r w:rsidRPr="00ED4B57">
        <w:rPr>
          <w:bCs/>
          <w:color w:val="auto"/>
          <w:lang w:val="da-DK" w:eastAsia="en-US"/>
        </w:rPr>
        <w:t>Ms Sue Rowlands, Specialist Nurse Team Manager, New Cross Hospital, Royal Wolverhampton NHS Trust</w:t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rPr>
          <w:bCs/>
          <w:color w:val="auto"/>
          <w:lang w:val="da-DK" w:eastAsia="en-US"/>
        </w:rPr>
        <w:tab/>
      </w:r>
      <w:r w:rsidRPr="00ED4B57">
        <w:t>Present for items 1- 4.2</w:t>
      </w:r>
    </w:p>
    <w:p w14:paraId="625EBB33" w14:textId="62FE6A72" w:rsidR="00FD0266" w:rsidRDefault="00FD0266" w:rsidP="004F0682"/>
    <w:p w14:paraId="554693DE" w14:textId="77777777" w:rsidR="004F0682" w:rsidRPr="004F0682" w:rsidRDefault="004F0682" w:rsidP="004F0682">
      <w:pPr>
        <w:rPr>
          <w:rFonts w:eastAsia="Times New Roman"/>
          <w:sz w:val="24"/>
          <w:lang w:eastAsia="en-GB"/>
        </w:rPr>
      </w:pPr>
    </w:p>
    <w:p w14:paraId="67407F92" w14:textId="7F6F39B9" w:rsidR="00463336" w:rsidRPr="00085585" w:rsidRDefault="00622C45" w:rsidP="00622C45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57EEBED3" w:rsidR="00A82301" w:rsidRPr="00A82301" w:rsidRDefault="00A82301" w:rsidP="00F57A78">
      <w:pPr>
        <w:pStyle w:val="Level2numbered"/>
      </w:pPr>
      <w:r>
        <w:lastRenderedPageBreak/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sdt>
            <w:sdtPr>
              <w:id w:val="-750347627"/>
              <w:placeholder>
                <w:docPart w:val="E523BC483171476A94836FC934C5970D"/>
              </w:placeholder>
            </w:sdtPr>
            <w:sdtEndPr/>
            <w:sdtContent>
              <w:sdt>
                <w:sdtPr>
                  <w:id w:val="-130559395"/>
                  <w:placeholder>
                    <w:docPart w:val="9F9C51C34E4B421E9008CB1469724B26"/>
                  </w:placeholder>
                </w:sdtPr>
                <w:sdtEndPr/>
                <w:sdtContent>
                  <w:r w:rsidR="009C02C1" w:rsidRPr="00565CA6">
                    <w:rPr>
                      <w:szCs w:val="24"/>
                    </w:rPr>
                    <w:t>Shaheen Hamdy (Chair)</w:t>
                  </w:r>
                  <w:r w:rsidR="009C02C1">
                    <w:rPr>
                      <w:szCs w:val="24"/>
                    </w:rPr>
                    <w:t xml:space="preserve"> </w:t>
                  </w:r>
                  <w:r w:rsidR="009C02C1" w:rsidRPr="00565CA6">
                    <w:rPr>
                      <w:szCs w:val="24"/>
                    </w:rPr>
                    <w:t>Fiona Denison (Vice-chair)</w:t>
                  </w:r>
                  <w:r w:rsidR="009C02C1">
                    <w:rPr>
                      <w:szCs w:val="24"/>
                    </w:rPr>
                    <w:t xml:space="preserve">, </w:t>
                  </w:r>
                  <w:r w:rsidR="009C02C1" w:rsidRPr="00565CA6">
                    <w:rPr>
                      <w:szCs w:val="24"/>
                    </w:rPr>
                    <w:t>Michael Kolovetsios</w:t>
                  </w:r>
                  <w:r w:rsidR="009C02C1">
                    <w:rPr>
                      <w:szCs w:val="24"/>
                    </w:rPr>
                    <w:t xml:space="preserve">, </w:t>
                  </w:r>
                  <w:r w:rsidR="009C02C1" w:rsidRPr="00565CA6">
                    <w:rPr>
                      <w:szCs w:val="24"/>
                    </w:rPr>
                    <w:t>Teik Goh</w:t>
                  </w:r>
                  <w:r w:rsidR="009C02C1">
                    <w:rPr>
                      <w:szCs w:val="24"/>
                    </w:rPr>
                    <w:t xml:space="preserve">, </w:t>
                  </w:r>
                  <w:r w:rsidR="009C02C1" w:rsidRPr="00565CA6">
                    <w:rPr>
                      <w:szCs w:val="24"/>
                    </w:rPr>
                    <w:t>Karen McCutcheon</w:t>
                  </w:r>
                  <w:r w:rsidR="009C02C1">
                    <w:rPr>
                      <w:szCs w:val="24"/>
                    </w:rPr>
                    <w:t xml:space="preserve">, </w:t>
                  </w:r>
                  <w:r w:rsidR="009C02C1" w:rsidRPr="00565CA6">
                    <w:rPr>
                      <w:szCs w:val="24"/>
                    </w:rPr>
                    <w:t>Naomi McVey</w:t>
                  </w:r>
                  <w:r w:rsidR="009C02C1">
                    <w:rPr>
                      <w:szCs w:val="24"/>
                    </w:rPr>
                    <w:t xml:space="preserve">, </w:t>
                  </w:r>
                  <w:r w:rsidR="009C02C1" w:rsidRPr="00565CA6">
                    <w:rPr>
                      <w:szCs w:val="24"/>
                    </w:rPr>
                    <w:t>Abdullah Pandor</w:t>
                  </w:r>
                  <w:r w:rsidR="009C02C1">
                    <w:rPr>
                      <w:szCs w:val="24"/>
                    </w:rPr>
                    <w:t xml:space="preserve">, </w:t>
                  </w:r>
                  <w:r w:rsidR="009C02C1" w:rsidRPr="00565CA6">
                    <w:rPr>
                      <w:szCs w:val="24"/>
                    </w:rPr>
                    <w:t>Carl Roobottom</w:t>
                  </w:r>
                  <w:r w:rsidR="009C02C1">
                    <w:rPr>
                      <w:szCs w:val="24"/>
                    </w:rPr>
                    <w:t xml:space="preserve">, </w:t>
                  </w:r>
                  <w:r w:rsidR="009C02C1" w:rsidRPr="00565CA6">
                    <w:rPr>
                      <w:szCs w:val="24"/>
                    </w:rPr>
                    <w:t>Allan Wailoo</w:t>
                  </w:r>
                  <w:r w:rsidR="009C02C1">
                    <w:rPr>
                      <w:szCs w:val="24"/>
                    </w:rPr>
                    <w:t xml:space="preserve"> and </w:t>
                  </w:r>
                  <w:r w:rsidR="009C02C1" w:rsidRPr="00565CA6">
                    <w:rPr>
                      <w:szCs w:val="24"/>
                    </w:rPr>
                    <w:t>Alun Williams</w:t>
                  </w:r>
                </w:sdtContent>
              </w:sdt>
            </w:sdtContent>
          </w:sdt>
        </w:sdtContent>
      </w:sdt>
      <w:r w:rsidR="00085585">
        <w:t>.</w:t>
      </w:r>
    </w:p>
    <w:p w14:paraId="5DCAEFB5" w14:textId="066CB660" w:rsidR="003E5516" w:rsidRDefault="00622C45" w:rsidP="00622C45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4D5AD91B" w14:textId="5E92E87E" w:rsidR="00C015B8" w:rsidRPr="00205638" w:rsidRDefault="00622C45" w:rsidP="00017ABC">
      <w:pPr>
        <w:pStyle w:val="Level2numbered"/>
        <w:numPr>
          <w:ilvl w:val="0"/>
          <w:numId w:val="0"/>
        </w:numPr>
        <w:ind w:left="1142" w:hanging="432"/>
      </w:pPr>
      <w:r>
        <w:rPr>
          <w:sz w:val="22"/>
        </w:rPr>
        <w:t xml:space="preserve">2.1 </w:t>
      </w:r>
      <w:r w:rsidR="009C02C1">
        <w:rPr>
          <w:sz w:val="22"/>
        </w:rPr>
        <w:t xml:space="preserve">The chair welcomed new committee member, </w:t>
      </w:r>
      <w:r w:rsidR="009C02C1" w:rsidRPr="00E2237F">
        <w:rPr>
          <w:sz w:val="22"/>
        </w:rPr>
        <w:t>Katherine</w:t>
      </w:r>
      <w:r w:rsidR="009C02C1">
        <w:rPr>
          <w:sz w:val="22"/>
        </w:rPr>
        <w:t xml:space="preserve"> </w:t>
      </w:r>
      <w:r w:rsidR="009C02C1" w:rsidRPr="00E2237F">
        <w:rPr>
          <w:sz w:val="22"/>
        </w:rPr>
        <w:t>Boylan</w:t>
      </w:r>
      <w:r w:rsidR="009C02C1">
        <w:rPr>
          <w:sz w:val="22"/>
        </w:rPr>
        <w:t xml:space="preserve">, Head of Innovation, </w:t>
      </w:r>
      <w:r w:rsidR="009C02C1" w:rsidRPr="00D74279">
        <w:rPr>
          <w:sz w:val="22"/>
        </w:rPr>
        <w:t>Manchester University NHS foundation trust</w:t>
      </w:r>
      <w:r w:rsidR="009C02C1">
        <w:rPr>
          <w:sz w:val="22"/>
        </w:rPr>
        <w:t>.</w:t>
      </w:r>
    </w:p>
    <w:p w14:paraId="3147BF4B" w14:textId="24648404" w:rsidR="00DC1F86" w:rsidRPr="00507F46" w:rsidRDefault="00622C45" w:rsidP="00622C45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1631E34C" w:rsidR="00DC1F86" w:rsidRPr="005E2873" w:rsidRDefault="00DC1F86" w:rsidP="00622C45">
      <w:pPr>
        <w:pStyle w:val="Level2numbered"/>
        <w:numPr>
          <w:ilvl w:val="1"/>
          <w:numId w:val="30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9C02C1">
                <w:t>23 July</w:t>
              </w:r>
              <w:r w:rsidR="004F0682">
                <w:t xml:space="preserve"> 2021</w:t>
              </w:r>
            </w:sdtContent>
          </w:sdt>
        </w:sdtContent>
      </w:sdt>
      <w:r w:rsidR="00205638" w:rsidRPr="005E2873">
        <w:rPr>
          <w:highlight w:val="lightGray"/>
        </w:rPr>
        <w:t xml:space="preserve"> </w:t>
      </w:r>
    </w:p>
    <w:p w14:paraId="137034CC" w14:textId="287BAB54" w:rsidR="00B95673" w:rsidRPr="00B95673" w:rsidRDefault="00622C45" w:rsidP="00B95673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sdt>
                <w:sdtPr>
                  <w:id w:val="2110854935"/>
                  <w:placeholder>
                    <w:docPart w:val="4AD019C8955A4EDBBF19675C683D7DA3"/>
                  </w:placeholder>
                </w:sdtPr>
                <w:sdtEndPr/>
                <w:sdtContent>
                  <w:proofErr w:type="spellStart"/>
                  <w:r w:rsidR="009C02C1" w:rsidRPr="00565CA6">
                    <w:t>ClearGuard</w:t>
                  </w:r>
                  <w:proofErr w:type="spellEnd"/>
                  <w:r w:rsidR="009C02C1" w:rsidRPr="00565CA6">
                    <w:t xml:space="preserve"> HD Antimicrobial Barrier Cap for preventing haemodialysis catheter-related bloodstream infections</w:t>
                  </w:r>
                </w:sdtContent>
              </w:sdt>
            </w:sdtContent>
          </w:sdt>
        </w:sdtContent>
      </w:sdt>
    </w:p>
    <w:p w14:paraId="61C91D49" w14:textId="6136A252" w:rsidR="00017ABC" w:rsidRPr="00B95673" w:rsidRDefault="00B95673" w:rsidP="00B95673">
      <w:pPr>
        <w:pStyle w:val="Level2numbered"/>
        <w:numPr>
          <w:ilvl w:val="1"/>
          <w:numId w:val="36"/>
        </w:numPr>
      </w:pPr>
      <w:r w:rsidRPr="00B95673">
        <w:t>Part 1 – Open session</w:t>
      </w:r>
    </w:p>
    <w:p w14:paraId="1E660CC3" w14:textId="4B03D7F3" w:rsidR="00017ABC" w:rsidRPr="00205638" w:rsidRDefault="002F5606" w:rsidP="00B95673">
      <w:pPr>
        <w:pStyle w:val="Level3numbered"/>
        <w:numPr>
          <w:ilvl w:val="2"/>
          <w:numId w:val="36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r w:rsidR="009C02C1">
            <w:t>ICU MEDICAL and Optimax Access.</w:t>
          </w:r>
        </w:sdtContent>
      </w:sdt>
      <w:r w:rsidR="00377867">
        <w:t xml:space="preserve"> </w:t>
      </w:r>
    </w:p>
    <w:p w14:paraId="1E379842" w14:textId="77777777" w:rsidR="004E02E2" w:rsidRDefault="002F5606" w:rsidP="00B95673">
      <w:pPr>
        <w:pStyle w:val="Level3numbered"/>
        <w:numPr>
          <w:ilvl w:val="2"/>
          <w:numId w:val="36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5B1C1FB1" w14:textId="04EFA67D" w:rsidR="000627B6" w:rsidRPr="009C02C1" w:rsidRDefault="009C02C1" w:rsidP="009C02C1">
          <w:pPr>
            <w:pStyle w:val="Bulletindent1"/>
            <w:rPr>
              <w:bCs/>
            </w:rPr>
          </w:pPr>
          <w:r w:rsidRPr="00EA659E">
            <w:t>No conflicts of interest were declared for this item.</w:t>
          </w:r>
        </w:p>
      </w:sdtContent>
    </w:sdt>
    <w:bookmarkEnd w:id="2"/>
    <w:p w14:paraId="5F1DF116" w14:textId="3C9C01F8" w:rsidR="00D22F90" w:rsidRPr="00E00AAB" w:rsidRDefault="009B1704" w:rsidP="00B95673">
      <w:pPr>
        <w:pStyle w:val="Level3numbered"/>
        <w:numPr>
          <w:ilvl w:val="2"/>
          <w:numId w:val="36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A9616B54F66D4BF990327F9943776230"/>
          </w:placeholder>
        </w:sdtPr>
        <w:sdtEndPr>
          <w:rPr>
            <w:sz w:val="28"/>
            <w:szCs w:val="24"/>
          </w:rPr>
        </w:sdtEndPr>
        <w:sdtContent>
          <w:r w:rsidR="009C02C1" w:rsidRPr="009C02C1">
            <w:rPr>
              <w:lang w:val="da-DK"/>
            </w:rPr>
            <w:t>Dr David Partridge and Dr Jai Patel</w:t>
          </w:r>
        </w:sdtContent>
      </w:sdt>
      <w:r w:rsidR="00C04D2E">
        <w:t>.</w:t>
      </w:r>
    </w:p>
    <w:p w14:paraId="1AB6CB56" w14:textId="5B98D971" w:rsidR="00D14E64" w:rsidRPr="001F551E" w:rsidRDefault="00D22F90" w:rsidP="00B95673">
      <w:pPr>
        <w:pStyle w:val="Level2numbered"/>
        <w:numPr>
          <w:ilvl w:val="1"/>
          <w:numId w:val="36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401601CC" w:rsidR="009114CE" w:rsidRDefault="00D14E64" w:rsidP="00B95673">
      <w:pPr>
        <w:pStyle w:val="Level3numbered"/>
        <w:numPr>
          <w:ilvl w:val="2"/>
          <w:numId w:val="36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627B6">
            <w:t>Medical Technology Consultation Document (MT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232A795C" w14:textId="09E01F16" w:rsidR="009B1704" w:rsidRDefault="009B1704" w:rsidP="00B95673">
      <w:pPr>
        <w:pStyle w:val="Level3numbered"/>
        <w:numPr>
          <w:ilvl w:val="2"/>
          <w:numId w:val="36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0627B6">
            <w:t>Medical Technology Consultation Document (MTCD)</w:t>
          </w:r>
        </w:sdtContent>
      </w:sdt>
      <w:r w:rsidRPr="00C02D61">
        <w:t xml:space="preserve"> in line with their decisions.</w:t>
      </w:r>
    </w:p>
    <w:p w14:paraId="7C336D19" w14:textId="36B2D0C4" w:rsidR="009B5D1C" w:rsidRPr="00C02D61" w:rsidRDefault="00622C45" w:rsidP="00622C45">
      <w:pPr>
        <w:pStyle w:val="Heading2"/>
      </w:pPr>
      <w:r>
        <w:lastRenderedPageBreak/>
        <w:t xml:space="preserve">5. </w:t>
      </w:r>
      <w:r w:rsidR="00236AD0" w:rsidRPr="00C02D61">
        <w:t>Date of the next meeting</w:t>
      </w:r>
    </w:p>
    <w:p w14:paraId="64D25066" w14:textId="201BAFC4" w:rsidR="00135794" w:rsidRPr="001F551E" w:rsidRDefault="007507BD" w:rsidP="00540C3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8B4290">
            <w:t>17 September</w:t>
          </w:r>
          <w:r w:rsidR="00565F33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07FE3AD4"/>
    <w:multiLevelType w:val="multilevel"/>
    <w:tmpl w:val="0B70301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E92863"/>
    <w:multiLevelType w:val="multilevel"/>
    <w:tmpl w:val="25B86E6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1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3" w15:restartNumberingAfterBreak="0">
    <w:nsid w:val="5C9935DF"/>
    <w:multiLevelType w:val="hybridMultilevel"/>
    <w:tmpl w:val="F9665246"/>
    <w:lvl w:ilvl="0" w:tplc="0809000F">
      <w:start w:val="1"/>
      <w:numFmt w:val="decimal"/>
      <w:lvlText w:val="%1."/>
      <w:lvlJc w:val="left"/>
      <w:pPr>
        <w:ind w:left="1430" w:hanging="360"/>
      </w:pPr>
    </w:lvl>
    <w:lvl w:ilvl="1" w:tplc="08090019" w:tentative="1">
      <w:start w:val="1"/>
      <w:numFmt w:val="lowerLetter"/>
      <w:lvlText w:val="%2."/>
      <w:lvlJc w:val="left"/>
      <w:pPr>
        <w:ind w:left="2150" w:hanging="360"/>
      </w:pPr>
    </w:lvl>
    <w:lvl w:ilvl="2" w:tplc="0809001B" w:tentative="1">
      <w:start w:val="1"/>
      <w:numFmt w:val="lowerRoman"/>
      <w:lvlText w:val="%3."/>
      <w:lvlJc w:val="right"/>
      <w:pPr>
        <w:ind w:left="2870" w:hanging="180"/>
      </w:pPr>
    </w:lvl>
    <w:lvl w:ilvl="3" w:tplc="0809000F" w:tentative="1">
      <w:start w:val="1"/>
      <w:numFmt w:val="decimal"/>
      <w:lvlText w:val="%4."/>
      <w:lvlJc w:val="left"/>
      <w:pPr>
        <w:ind w:left="3590" w:hanging="360"/>
      </w:pPr>
    </w:lvl>
    <w:lvl w:ilvl="4" w:tplc="08090019" w:tentative="1">
      <w:start w:val="1"/>
      <w:numFmt w:val="lowerLetter"/>
      <w:lvlText w:val="%5."/>
      <w:lvlJc w:val="left"/>
      <w:pPr>
        <w:ind w:left="4310" w:hanging="360"/>
      </w:pPr>
    </w:lvl>
    <w:lvl w:ilvl="5" w:tplc="0809001B" w:tentative="1">
      <w:start w:val="1"/>
      <w:numFmt w:val="lowerRoman"/>
      <w:lvlText w:val="%6."/>
      <w:lvlJc w:val="right"/>
      <w:pPr>
        <w:ind w:left="5030" w:hanging="180"/>
      </w:pPr>
    </w:lvl>
    <w:lvl w:ilvl="6" w:tplc="0809000F" w:tentative="1">
      <w:start w:val="1"/>
      <w:numFmt w:val="decimal"/>
      <w:lvlText w:val="%7."/>
      <w:lvlJc w:val="left"/>
      <w:pPr>
        <w:ind w:left="5750" w:hanging="360"/>
      </w:pPr>
    </w:lvl>
    <w:lvl w:ilvl="7" w:tplc="08090019" w:tentative="1">
      <w:start w:val="1"/>
      <w:numFmt w:val="lowerLetter"/>
      <w:lvlText w:val="%8."/>
      <w:lvlJc w:val="left"/>
      <w:pPr>
        <w:ind w:left="6470" w:hanging="360"/>
      </w:pPr>
    </w:lvl>
    <w:lvl w:ilvl="8" w:tplc="080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24" w15:restartNumberingAfterBreak="0">
    <w:nsid w:val="63EF07E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701527"/>
    <w:multiLevelType w:val="multilevel"/>
    <w:tmpl w:val="702CCFC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6B03F7"/>
    <w:multiLevelType w:val="hybridMultilevel"/>
    <w:tmpl w:val="5FA232FC"/>
    <w:lvl w:ilvl="0" w:tplc="B7EEBDF2">
      <w:numFmt w:val="bullet"/>
      <w:lvlText w:val="-"/>
      <w:lvlJc w:val="left"/>
      <w:pPr>
        <w:ind w:left="2628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22"/>
  </w:num>
  <w:num w:numId="4">
    <w:abstractNumId w:val="19"/>
  </w:num>
  <w:num w:numId="5">
    <w:abstractNumId w:val="25"/>
  </w:num>
  <w:num w:numId="6">
    <w:abstractNumId w:val="27"/>
  </w:num>
  <w:num w:numId="7">
    <w:abstractNumId w:val="10"/>
  </w:num>
  <w:num w:numId="8">
    <w:abstractNumId w:val="13"/>
  </w:num>
  <w:num w:numId="9">
    <w:abstractNumId w:val="26"/>
  </w:num>
  <w:num w:numId="10">
    <w:abstractNumId w:val="25"/>
  </w:num>
  <w:num w:numId="11">
    <w:abstractNumId w:val="25"/>
  </w:num>
  <w:num w:numId="12">
    <w:abstractNumId w:val="25"/>
  </w:num>
  <w:num w:numId="13">
    <w:abstractNumId w:val="16"/>
  </w:num>
  <w:num w:numId="14">
    <w:abstractNumId w:val="20"/>
  </w:num>
  <w:num w:numId="15">
    <w:abstractNumId w:val="11"/>
  </w:num>
  <w:num w:numId="16">
    <w:abstractNumId w:val="17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28"/>
  </w:num>
  <w:num w:numId="30">
    <w:abstractNumId w:val="14"/>
  </w:num>
  <w:num w:numId="31">
    <w:abstractNumId w:val="23"/>
  </w:num>
  <w:num w:numId="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4"/>
  </w:num>
  <w:num w:numId="35">
    <w:abstractNumId w:val="25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17ABC"/>
    <w:rsid w:val="00031524"/>
    <w:rsid w:val="00040BED"/>
    <w:rsid w:val="000411A2"/>
    <w:rsid w:val="00044FC1"/>
    <w:rsid w:val="00053C24"/>
    <w:rsid w:val="000627B6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87DF5"/>
    <w:rsid w:val="004B45D0"/>
    <w:rsid w:val="004E02E2"/>
    <w:rsid w:val="004F0682"/>
    <w:rsid w:val="004F6A5C"/>
    <w:rsid w:val="00507F46"/>
    <w:rsid w:val="005360C8"/>
    <w:rsid w:val="00540C36"/>
    <w:rsid w:val="005419E1"/>
    <w:rsid w:val="00556AD2"/>
    <w:rsid w:val="00565F33"/>
    <w:rsid w:val="0057580C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2C45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A7F47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B14DA"/>
    <w:rsid w:val="008B4290"/>
    <w:rsid w:val="008C3DD4"/>
    <w:rsid w:val="008C42E7"/>
    <w:rsid w:val="008C44A2"/>
    <w:rsid w:val="008E0828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02C1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95673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358C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523BC483171476A94836FC934C59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363C1-F9F3-4F13-A9BB-C6091FD529D2}"/>
      </w:docPartPr>
      <w:docPartBody>
        <w:p w:rsidR="00107A4F" w:rsidRDefault="00D1322D" w:rsidP="00D1322D">
          <w:pPr>
            <w:pStyle w:val="E523BC483171476A94836FC934C5970D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036AB4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036AB4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F9C51C34E4B421E9008CB1469724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57B3A-2E36-4213-9044-55376343CA97}"/>
      </w:docPartPr>
      <w:docPartBody>
        <w:p w:rsidR="00862A7D" w:rsidRDefault="00036AB4" w:rsidP="00036AB4">
          <w:pPr>
            <w:pStyle w:val="9F9C51C34E4B421E9008CB1469724B26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4AD019C8955A4EDBBF19675C683D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12488-0B8D-49A6-AB73-6C576B1E899C}"/>
      </w:docPartPr>
      <w:docPartBody>
        <w:p w:rsidR="00862A7D" w:rsidRDefault="00036AB4" w:rsidP="00036AB4">
          <w:pPr>
            <w:pStyle w:val="4AD019C8955A4EDBBF19675C683D7DA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036AB4"/>
    <w:rsid w:val="00107A4F"/>
    <w:rsid w:val="00862A7D"/>
    <w:rsid w:val="00BE05C9"/>
    <w:rsid w:val="00D13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036AB4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E523BC483171476A94836FC934C5970D">
    <w:name w:val="E523BC483171476A94836FC934C5970D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9F9C51C34E4B421E9008CB1469724B26">
    <w:name w:val="9F9C51C34E4B421E9008CB1469724B26"/>
    <w:rsid w:val="00036AB4"/>
  </w:style>
  <w:style w:type="paragraph" w:customStyle="1" w:styleId="4AD019C8955A4EDBBF19675C683D7DA3">
    <w:name w:val="4AD019C8955A4EDBBF19675C683D7DA3"/>
    <w:rsid w:val="00036A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5</Words>
  <Characters>4194</Characters>
  <Application>Microsoft Office Word</Application>
  <DocSecurity>4</DocSecurity>
  <Lines>34</Lines>
  <Paragraphs>9</Paragraphs>
  <ScaleCrop>false</ScaleCrop>
  <Company/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1-15T09:45:00Z</dcterms:created>
  <dcterms:modified xsi:type="dcterms:W3CDTF">2021-11-15T09:45:00Z</dcterms:modified>
</cp:coreProperties>
</file>